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4A8EB3" w14:textId="217D1A91" w:rsidR="00E910BE" w:rsidRDefault="00D606CB">
      <w:r>
        <w:t>The baseline system used a bag of words model and movie review dataset to perform text classification task</w:t>
      </w:r>
      <w:r w:rsidR="00B62136">
        <w:t xml:space="preserve"> to tell</w:t>
      </w:r>
      <w:r>
        <w:t xml:space="preserve"> if </w:t>
      </w:r>
      <w:r w:rsidR="00B62136">
        <w:t xml:space="preserve">a </w:t>
      </w:r>
      <w:r>
        <w:t xml:space="preserve">movie review is </w:t>
      </w:r>
      <w:r w:rsidR="00B62136">
        <w:t xml:space="preserve">a </w:t>
      </w:r>
      <w:r>
        <w:t xml:space="preserve">good review or a bad review. The baseline system uses python with the packages </w:t>
      </w:r>
      <w:proofErr w:type="spellStart"/>
      <w:r>
        <w:t>Keras</w:t>
      </w:r>
      <w:proofErr w:type="spellEnd"/>
      <w:r>
        <w:t xml:space="preserve">, Tensorflow and NLTK. </w:t>
      </w:r>
      <w:proofErr w:type="spellStart"/>
      <w:r>
        <w:t>Keras</w:t>
      </w:r>
      <w:proofErr w:type="spellEnd"/>
      <w:r>
        <w:t xml:space="preserve"> and Tensorflow are used </w:t>
      </w:r>
      <w:r w:rsidR="00B62136">
        <w:t xml:space="preserve">to </w:t>
      </w:r>
      <w:r>
        <w:t xml:space="preserve">create and evaluate the bag of words model and NLTK or Natural language Toolkit to get a set </w:t>
      </w:r>
      <w:r w:rsidR="00B62136">
        <w:t xml:space="preserve">of </w:t>
      </w:r>
      <w:r>
        <w:t>stop word</w:t>
      </w:r>
      <w:r w:rsidR="00B62136">
        <w:t>s</w:t>
      </w:r>
      <w:r>
        <w:t xml:space="preserve"> used</w:t>
      </w:r>
      <w:r w:rsidR="00B62136">
        <w:t xml:space="preserve"> for</w:t>
      </w:r>
      <w:r>
        <w:t xml:space="preserve"> filtering stops words in the data. </w:t>
      </w:r>
      <w:r w:rsidR="008D5CAE">
        <w:t>The baseline system works by 3 Steps. First by loading a vocab file representing the set of known words to the model. Second</w:t>
      </w:r>
      <w:r w:rsidR="00B62136">
        <w:t>,</w:t>
      </w:r>
      <w:r w:rsidR="008D5CAE">
        <w:t xml:space="preserve"> the baseline imports the different classes from the data which goes through a cleaning process which returns training data, training labels, testing data, and testing label. Third</w:t>
      </w:r>
      <w:r w:rsidR="00B62136">
        <w:t>,</w:t>
      </w:r>
      <w:r w:rsidR="008D5CAE">
        <w:t xml:space="preserve"> the data is used to create and the</w:t>
      </w:r>
      <w:r w:rsidR="00B62136">
        <w:t>n</w:t>
      </w:r>
      <w:r w:rsidR="008D5CAE">
        <w:t xml:space="preserve"> evaluate</w:t>
      </w:r>
      <w:r w:rsidR="00B62136">
        <w:t>s</w:t>
      </w:r>
      <w:r w:rsidR="008D5CAE">
        <w:t xml:space="preserve"> the model by using </w:t>
      </w:r>
      <w:proofErr w:type="spellStart"/>
      <w:r w:rsidR="008D5CAE">
        <w:t>Keras</w:t>
      </w:r>
      <w:proofErr w:type="spellEnd"/>
      <w:r w:rsidR="008D5CAE">
        <w:t xml:space="preserve"> with </w:t>
      </w:r>
      <w:proofErr w:type="spellStart"/>
      <w:r w:rsidR="008D5CAE">
        <w:t>Keras</w:t>
      </w:r>
      <w:proofErr w:type="spellEnd"/>
      <w:r w:rsidR="008D5CAE">
        <w:t xml:space="preserve">’ the </w:t>
      </w:r>
      <w:proofErr w:type="spellStart"/>
      <w:r w:rsidR="008D5CAE">
        <w:t>tokeni</w:t>
      </w:r>
      <w:r w:rsidR="00B62136">
        <w:t>s</w:t>
      </w:r>
      <w:r w:rsidR="008D5CAE">
        <w:t>er</w:t>
      </w:r>
      <w:proofErr w:type="spellEnd"/>
      <w:r w:rsidR="008D5CAE">
        <w:t xml:space="preserve"> system to convert text data to machine</w:t>
      </w:r>
      <w:r w:rsidR="00B62136">
        <w:t>-</w:t>
      </w:r>
      <w:r w:rsidR="008D5CAE">
        <w:t xml:space="preserve">readable format and </w:t>
      </w:r>
      <w:proofErr w:type="spellStart"/>
      <w:r w:rsidR="008D5CAE">
        <w:t>Keras</w:t>
      </w:r>
      <w:proofErr w:type="spellEnd"/>
      <w:r w:rsidR="008D5CAE">
        <w:t xml:space="preserve">’ Sequential model system to create, fit and </w:t>
      </w:r>
      <w:r w:rsidR="00B62136">
        <w:t xml:space="preserve">evaluate the bag of words model. </w:t>
      </w:r>
    </w:p>
    <w:p w14:paraId="7985754F" w14:textId="78731058" w:rsidR="003B2D14" w:rsidRDefault="003B2D14">
      <w:r>
        <w:t xml:space="preserve">To apply a new dataset first some cleaning of the data must occur this includes the following: Removing all punctuation, making all words lowercase, removing all word with symbols, removing words with one letter, removing words longer 16 characters, and removing all stops words. </w:t>
      </w:r>
    </w:p>
    <w:p w14:paraId="0312E734" w14:textId="71A4EDE6" w:rsidR="003B2D14" w:rsidRDefault="003B2D14">
      <w:r>
        <w:t>Next you need to create vocab text file with store every word in the dataset after the data cleaning like so:</w:t>
      </w:r>
    </w:p>
    <w:p w14:paraId="18C7CE11" w14:textId="714996D1" w:rsidR="003B2D14" w:rsidRDefault="003B2D14">
      <w:r>
        <w:t>Once the vocab file has being created you must load vocab file and load the different classes of the data set then finally passing the classes to the model like so:</w:t>
      </w:r>
    </w:p>
    <w:p w14:paraId="4710BAB7" w14:textId="5E9E12F1" w:rsidR="00E910BE" w:rsidRDefault="00E910BE" w:rsidP="00E910BE">
      <w:r w:rsidRPr="003B2D14">
        <w:t>Fortunately,</w:t>
      </w:r>
      <w:r w:rsidR="003B2D14">
        <w:t xml:space="preserve"> there is python file with a pre generated vocab file already set up with a new dataset called 20 </w:t>
      </w:r>
      <w:r>
        <w:t>newsgroups, to run the already set up python perform the following commands</w:t>
      </w:r>
    </w:p>
    <w:p w14:paraId="6CB62837" w14:textId="577103AB" w:rsidR="00E910BE" w:rsidRDefault="00E910BE" w:rsidP="00E910BE">
      <w:r>
        <w:t>If you don't already have the virtual environment setup as required run the following commands:</w:t>
      </w:r>
    </w:p>
    <w:p w14:paraId="25A68C8B" w14:textId="3E6EDB19" w:rsidR="00C3036A" w:rsidRDefault="00D80452" w:rsidP="00E910BE">
      <w:r>
        <w:t xml:space="preserve">The modification was switching and testing for better text representation method for the dataset. The </w:t>
      </w:r>
      <w:proofErr w:type="spellStart"/>
      <w:r>
        <w:t>tokeni</w:t>
      </w:r>
      <w:r w:rsidR="00B637AA">
        <w:t>s</w:t>
      </w:r>
      <w:r>
        <w:t>er</w:t>
      </w:r>
      <w:proofErr w:type="spellEnd"/>
      <w:r>
        <w:t xml:space="preserve"> was converting documents via TF-IDF vectori</w:t>
      </w:r>
      <w:r w:rsidR="00B637AA">
        <w:t>s</w:t>
      </w:r>
      <w:r>
        <w:t xml:space="preserve">ation the method to </w:t>
      </w:r>
      <w:r w:rsidR="00B637AA">
        <w:t>work out how important a word is or not statistically</w:t>
      </w:r>
      <w:r>
        <w:t>. Which the text representation method was switched and tested on binary, count and frequency on the improved version. Binary using the if the word is there or not as a feature, Count counting the amount times the words appear as a feature and frequency representing words on their frequency across all documents.</w:t>
      </w:r>
      <w:r w:rsidR="004175F6">
        <w:t xml:space="preserve"> This switching was done by running the training process and evaluation for each mode and having the mode report the accuracy that the mode achieved. </w:t>
      </w:r>
    </w:p>
    <w:p w14:paraId="299C75CB" w14:textId="6053873A" w:rsidR="00D80452" w:rsidRDefault="00D80452" w:rsidP="00E910BE">
      <w:r>
        <w:t>The justification behind this given different contexts on what the model</w:t>
      </w:r>
      <w:r w:rsidR="00B637AA">
        <w:t>'</w:t>
      </w:r>
      <w:r>
        <w:t>s classes are different text representation methods can perform better than other</w:t>
      </w:r>
      <w:r w:rsidR="00B637AA">
        <w:t xml:space="preserve">s. Like in the case of telling if the document is electronic or medically or space-related they would be very stand out words to set importance on for TF-IDF but say using binary the lack of name planet in the document could be enough to tell if the document is electronic related. Given different contexts, the different method performs better; hence it’s worth switching around representation method to find the better method. </w:t>
      </w:r>
    </w:p>
    <w:p w14:paraId="7F779E86" w14:textId="2B096E72" w:rsidR="0042777B" w:rsidRDefault="0042777B" w:rsidP="00E910BE"/>
    <w:p w14:paraId="23DED752" w14:textId="3A806B46" w:rsidR="0042777B" w:rsidRDefault="0042777B" w:rsidP="00E910BE">
      <w:r>
        <w:t xml:space="preserve">The baseline with new dataset using TF-IDF (BND TF-IDF) has an </w:t>
      </w:r>
      <w:r w:rsidRPr="0042777B">
        <w:t>interquartile</w:t>
      </w:r>
      <w:r>
        <w:t xml:space="preserve"> range of 1.36 while Improved baseline with new dataset using Binary (IBND Binary) has an </w:t>
      </w:r>
      <w:r w:rsidRPr="0042777B">
        <w:t>interquartile</w:t>
      </w:r>
      <w:r>
        <w:t xml:space="preserve"> range of 0.4 and higher max values. By switching the text </w:t>
      </w:r>
      <w:r w:rsidRPr="0042777B">
        <w:t>representation</w:t>
      </w:r>
      <w:r w:rsidRPr="0042777B">
        <w:t xml:space="preserve"> </w:t>
      </w:r>
      <w:r>
        <w:t>methods and searching for the better find for this dataset, the model has gained around 1% average improvement.</w:t>
      </w:r>
    </w:p>
    <w:p w14:paraId="2AC62303" w14:textId="6BA0288E" w:rsidR="0042777B" w:rsidRDefault="0042777B" w:rsidP="00E910BE">
      <w:bookmarkStart w:id="0" w:name="_GoBack"/>
      <w:r>
        <w:t xml:space="preserve">Overall, it’s worth testing different </w:t>
      </w:r>
      <w:r>
        <w:t xml:space="preserve">text </w:t>
      </w:r>
      <w:r w:rsidRPr="0042777B">
        <w:t xml:space="preserve">representation </w:t>
      </w:r>
      <w:r>
        <w:t>methods</w:t>
      </w:r>
      <w:r>
        <w:t xml:space="preserve"> as different contexts favour different methods. Which in this case the model gained around 1% </w:t>
      </w:r>
      <w:r>
        <w:t>average improvement</w:t>
      </w:r>
      <w:r>
        <w:t xml:space="preserve"> and 0.96 </w:t>
      </w:r>
      <w:r>
        <w:lastRenderedPageBreak/>
        <w:t xml:space="preserve">reduction in </w:t>
      </w:r>
      <w:r w:rsidRPr="0042777B">
        <w:t>variance</w:t>
      </w:r>
      <w:r>
        <w:t xml:space="preserve"> in </w:t>
      </w:r>
      <w:r w:rsidRPr="0042777B">
        <w:t>evaluating the model</w:t>
      </w:r>
      <w:r>
        <w:t xml:space="preserve">. Further </w:t>
      </w:r>
      <w:r w:rsidRPr="0042777B">
        <w:t>experimentation</w:t>
      </w:r>
      <w:r>
        <w:t xml:space="preserve"> with changing text </w:t>
      </w:r>
      <w:r w:rsidRPr="0042777B">
        <w:t>representation</w:t>
      </w:r>
      <w:r w:rsidRPr="0042777B">
        <w:t xml:space="preserve"> </w:t>
      </w:r>
      <w:r>
        <w:t xml:space="preserve">methods could explore including what type of words they are, i.e. nouns. </w:t>
      </w:r>
    </w:p>
    <w:bookmarkEnd w:id="0"/>
    <w:p w14:paraId="5F2C1BDE" w14:textId="77777777" w:rsidR="0042777B" w:rsidRDefault="0042777B" w:rsidP="00E910BE"/>
    <w:sectPr w:rsidR="0042777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Qws7A0N7c0MbQ0MjZV0lEKTi0uzszPAykwqgUAoLcBMiwAAAA="/>
  </w:docVars>
  <w:rsids>
    <w:rsidRoot w:val="00D606CB"/>
    <w:rsid w:val="003B2D14"/>
    <w:rsid w:val="004175F6"/>
    <w:rsid w:val="0042777B"/>
    <w:rsid w:val="008D5CAE"/>
    <w:rsid w:val="00B62136"/>
    <w:rsid w:val="00B637AA"/>
    <w:rsid w:val="00C3036A"/>
    <w:rsid w:val="00D606CB"/>
    <w:rsid w:val="00D80452"/>
    <w:rsid w:val="00DB647B"/>
    <w:rsid w:val="00E910BE"/>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C8B9EA"/>
  <w15:chartTrackingRefBased/>
  <w15:docId w15:val="{8D02EB84-A412-4B5F-9399-DD3553FED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6</TotalTime>
  <Pages>1</Pages>
  <Words>571</Words>
  <Characters>325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ndon Scott-Hill</dc:creator>
  <cp:keywords/>
  <dc:description/>
  <cp:lastModifiedBy>Brandon Scott-Hill</cp:lastModifiedBy>
  <cp:revision>2</cp:revision>
  <dcterms:created xsi:type="dcterms:W3CDTF">2019-05-09T09:49:00Z</dcterms:created>
  <dcterms:modified xsi:type="dcterms:W3CDTF">2019-05-10T04:22:00Z</dcterms:modified>
</cp:coreProperties>
</file>